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C04399" w14:textId="283A76BE" w:rsidR="002514A2" w:rsidRPr="000C69CA" w:rsidRDefault="005301D3" w:rsidP="002514A2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0C69CA">
        <w:rPr>
          <w:rFonts w:ascii="Times New Roman" w:hAnsi="Times New Roman" w:cs="Times New Roman"/>
          <w:sz w:val="24"/>
          <w:szCs w:val="24"/>
        </w:rPr>
        <w:t>P</w:t>
      </w:r>
      <w:r w:rsidR="002514A2" w:rsidRPr="000C69CA">
        <w:rPr>
          <w:rFonts w:ascii="Times New Roman" w:hAnsi="Times New Roman" w:cs="Times New Roman"/>
          <w:sz w:val="24"/>
          <w:szCs w:val="24"/>
        </w:rPr>
        <w:t>ielikums</w:t>
      </w:r>
    </w:p>
    <w:p w14:paraId="6DEE3B1E" w14:textId="77777777" w:rsidR="002514A2" w:rsidRPr="000C69CA" w:rsidRDefault="002514A2" w:rsidP="002514A2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0C69CA">
        <w:rPr>
          <w:rFonts w:ascii="Times New Roman" w:hAnsi="Times New Roman" w:cs="Times New Roman"/>
          <w:sz w:val="24"/>
          <w:szCs w:val="24"/>
        </w:rPr>
        <w:t xml:space="preserve">Ministru kabineta </w:t>
      </w:r>
    </w:p>
    <w:p w14:paraId="675ED55F" w14:textId="77777777" w:rsidR="00FC304D" w:rsidRPr="000C69CA" w:rsidRDefault="002514A2" w:rsidP="002514A2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0C69CA">
        <w:rPr>
          <w:rFonts w:ascii="Times New Roman" w:hAnsi="Times New Roman" w:cs="Times New Roman"/>
          <w:sz w:val="24"/>
          <w:szCs w:val="24"/>
        </w:rPr>
        <w:t>2018.gada __.______noteikumiem Nr.____</w:t>
      </w:r>
    </w:p>
    <w:p w14:paraId="3C2C97DF" w14:textId="77777777" w:rsidR="002514A2" w:rsidRDefault="002514A2" w:rsidP="002514A2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51"/>
        <w:gridCol w:w="55"/>
      </w:tblGrid>
      <w:tr w:rsidR="000C69CA" w:rsidRPr="000C69CA" w14:paraId="4E72C5DE" w14:textId="77777777" w:rsidTr="00D42383">
        <w:trPr>
          <w:tblCellSpacing w:w="0" w:type="dxa"/>
        </w:trPr>
        <w:tc>
          <w:tcPr>
            <w:tcW w:w="9300" w:type="dxa"/>
            <w:hideMark/>
          </w:tcPr>
          <w:p w14:paraId="0D01DE30" w14:textId="77777777" w:rsidR="00D42383" w:rsidRPr="000C69CA" w:rsidRDefault="00D42383" w:rsidP="00D42383">
            <w:pPr>
              <w:spacing w:before="100" w:beforeAutospacing="1" w:after="100" w:afterAutospacing="1" w:line="360" w:lineRule="auto"/>
              <w:ind w:firstLine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0C69CA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lielais Latvijas valsts ģerbonis)</w:t>
            </w:r>
          </w:p>
          <w:p w14:paraId="1BB59E3F" w14:textId="77777777" w:rsidR="00D42383" w:rsidRPr="000C69CA" w:rsidRDefault="00D42383" w:rsidP="00D42383">
            <w:pPr>
              <w:spacing w:before="100" w:beforeAutospacing="1" w:after="100" w:afterAutospacing="1" w:line="240" w:lineRule="auto"/>
              <w:jc w:val="center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</w:pPr>
            <w:r w:rsidRPr="000C69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v-LV"/>
              </w:rPr>
              <w:t>LICENCE</w:t>
            </w:r>
          </w:p>
          <w:tbl>
            <w:tblPr>
              <w:tblW w:w="5000" w:type="pct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614"/>
              <w:gridCol w:w="3621"/>
            </w:tblGrid>
            <w:tr w:rsidR="000C69CA" w:rsidRPr="000C69CA" w14:paraId="7F06967B" w14:textId="77777777" w:rsidTr="00D42383">
              <w:trPr>
                <w:tblCellSpacing w:w="15" w:type="dxa"/>
              </w:trPr>
              <w:tc>
                <w:tcPr>
                  <w:tcW w:w="3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184A351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Rīgā</w:t>
                  </w:r>
                </w:p>
              </w:tc>
              <w:tc>
                <w:tcPr>
                  <w:tcW w:w="1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787A1863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Nr. 000</w:t>
                  </w:r>
                </w:p>
              </w:tc>
            </w:tr>
            <w:tr w:rsidR="000C69CA" w:rsidRPr="000C69CA" w14:paraId="6C771499" w14:textId="77777777" w:rsidTr="00D42383">
              <w:trPr>
                <w:tblCellSpacing w:w="15" w:type="dxa"/>
              </w:trPr>
              <w:tc>
                <w:tcPr>
                  <w:tcW w:w="36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AC7EB17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1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22929551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licences lapas reģistrācijas numurs)</w:t>
                  </w:r>
                </w:p>
              </w:tc>
            </w:tr>
          </w:tbl>
          <w:p w14:paraId="2F5E190F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lv-LV"/>
              </w:rPr>
            </w:pPr>
          </w:p>
          <w:tbl>
            <w:tblPr>
              <w:tblW w:w="5000" w:type="pct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002"/>
              <w:gridCol w:w="7241"/>
            </w:tblGrid>
            <w:tr w:rsidR="000C69CA" w:rsidRPr="000C69CA" w14:paraId="7C7B4380" w14:textId="77777777" w:rsidTr="00D42383">
              <w:trPr>
                <w:trHeight w:val="300"/>
                <w:tblCellSpacing w:w="15" w:type="dxa"/>
              </w:trPr>
              <w:tc>
                <w:tcPr>
                  <w:tcW w:w="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7F42872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Izsniegta</w:t>
                  </w:r>
                </w:p>
              </w:tc>
              <w:tc>
                <w:tcPr>
                  <w:tcW w:w="4550" w:type="pct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7CC068A4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6BD60E92" w14:textId="77777777" w:rsidTr="00D42383">
              <w:trPr>
                <w:trHeight w:val="300"/>
                <w:tblCellSpacing w:w="15" w:type="dxa"/>
              </w:trPr>
              <w:tc>
                <w:tcPr>
                  <w:tcW w:w="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FD9834F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4550" w:type="pct"/>
                  <w:tcBorders>
                    <w:top w:val="outset" w:sz="6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768F2046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augstskolas vai koledžas nosaukums)</w:t>
                  </w:r>
                </w:p>
              </w:tc>
            </w:tr>
          </w:tbl>
          <w:p w14:paraId="0DF9DBAC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lv-LV"/>
              </w:rPr>
            </w:pPr>
          </w:p>
          <w:tbl>
            <w:tblPr>
              <w:tblW w:w="5000" w:type="pct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015"/>
              <w:gridCol w:w="6228"/>
            </w:tblGrid>
            <w:tr w:rsidR="000C69CA" w:rsidRPr="000C69CA" w14:paraId="45E49F15" w14:textId="77777777" w:rsidTr="00D42383">
              <w:trPr>
                <w:trHeight w:val="300"/>
                <w:tblCellSpacing w:w="15" w:type="dxa"/>
              </w:trPr>
              <w:tc>
                <w:tcPr>
                  <w:tcW w:w="7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456D06DD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par tiesībām īstenot</w:t>
                  </w:r>
                </w:p>
              </w:tc>
              <w:tc>
                <w:tcPr>
                  <w:tcW w:w="4250" w:type="pct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02AD1AAA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1D1C2235" w14:textId="77777777" w:rsidTr="00D42383">
              <w:trPr>
                <w:trHeight w:val="450"/>
                <w:tblCellSpacing w:w="15" w:type="dxa"/>
              </w:trPr>
              <w:tc>
                <w:tcPr>
                  <w:tcW w:w="0" w:type="auto"/>
                  <w:gridSpan w:val="2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6EB7D2BA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02C08020" w14:textId="77777777" w:rsidTr="00D42383">
              <w:trPr>
                <w:trHeight w:val="300"/>
                <w:tblCellSpacing w:w="15" w:type="dxa"/>
              </w:trPr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5B590FD0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studiju programmas nosaukums, iegūstamā grāda vai piešķiramās profesionālās kvalifikācijas, vai grādu un profesionālo kvalifikāciju nosaukumi)</w:t>
                  </w:r>
                </w:p>
              </w:tc>
            </w:tr>
          </w:tbl>
          <w:p w14:paraId="2DFFEBC5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lv-LV"/>
              </w:rPr>
            </w:pPr>
          </w:p>
          <w:tbl>
            <w:tblPr>
              <w:tblW w:w="5000" w:type="pct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622"/>
              <w:gridCol w:w="6613"/>
            </w:tblGrid>
            <w:tr w:rsidR="000C69CA" w:rsidRPr="000C69CA" w14:paraId="66712B17" w14:textId="77777777" w:rsidTr="00D42383">
              <w:trPr>
                <w:tblCellSpacing w:w="15" w:type="dxa"/>
              </w:trPr>
              <w:tc>
                <w:tcPr>
                  <w:tcW w:w="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E04BB7C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44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6996980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5192B037" w14:textId="77777777" w:rsidTr="00D42383">
              <w:trPr>
                <w:tblCellSpacing w:w="15" w:type="dxa"/>
              </w:trPr>
              <w:tc>
                <w:tcPr>
                  <w:tcW w:w="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1E8EF829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virzienā</w:t>
                  </w:r>
                </w:p>
              </w:tc>
              <w:tc>
                <w:tcPr>
                  <w:tcW w:w="4400" w:type="pct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6DD2F876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740874E3" w14:textId="77777777" w:rsidTr="00D42383">
              <w:trPr>
                <w:tblCellSpacing w:w="15" w:type="dxa"/>
              </w:trPr>
              <w:tc>
                <w:tcPr>
                  <w:tcW w:w="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37F16CF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4400" w:type="pct"/>
                  <w:tcBorders>
                    <w:top w:val="outset" w:sz="6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3D9ABB19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studiju virziena nosaukums, studiju virziena akreditācijas lapas numurs, ja studiju virziens ir akreditēts)</w:t>
                  </w:r>
                </w:p>
              </w:tc>
            </w:tr>
          </w:tbl>
          <w:p w14:paraId="03791B42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lv-LV"/>
              </w:rPr>
            </w:pPr>
          </w:p>
          <w:tbl>
            <w:tblPr>
              <w:tblW w:w="8923" w:type="dxa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114"/>
              <w:gridCol w:w="2576"/>
              <w:gridCol w:w="4233"/>
            </w:tblGrid>
            <w:tr w:rsidR="000C69CA" w:rsidRPr="000C69CA" w14:paraId="0604B842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81770F1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1432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654AFB6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233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9E58AA5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2711B1E6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E1D670F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programmas kods</w:t>
                  </w:r>
                </w:p>
              </w:tc>
              <w:tc>
                <w:tcPr>
                  <w:tcW w:w="1432" w:type="pct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4907954C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233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2F75F59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72B2C802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CE292DA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programmas ilgums un apjoms</w:t>
                  </w:r>
                </w:p>
              </w:tc>
              <w:tc>
                <w:tcPr>
                  <w:tcW w:w="3787" w:type="pct"/>
                  <w:gridSpan w:val="2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4B28AE47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57A244A8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FAFFC59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programmas īstenošanas vieta</w:t>
                  </w:r>
                </w:p>
              </w:tc>
              <w:tc>
                <w:tcPr>
                  <w:tcW w:w="3787" w:type="pct"/>
                  <w:gridSpan w:val="2"/>
                  <w:tcBorders>
                    <w:top w:val="outset" w:sz="6" w:space="0" w:color="auto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2D70B37B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4FB20BD1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730CC1C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3787" w:type="pct"/>
                  <w:gridSpan w:val="2"/>
                  <w:tcBorders>
                    <w:top w:val="outset" w:sz="6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7612F0F0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pilsēta, valsts)</w:t>
                  </w:r>
                </w:p>
              </w:tc>
            </w:tr>
            <w:tr w:rsidR="000C69CA" w:rsidRPr="000C69CA" w14:paraId="6B6D3FF9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C7C28AA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programmas īstenošanas veids</w:t>
                  </w:r>
                </w:p>
              </w:tc>
              <w:tc>
                <w:tcPr>
                  <w:tcW w:w="3787" w:type="pct"/>
                  <w:gridSpan w:val="2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4230F67F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3C5E8B3A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93C2B7E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programmas īstenošanas forma, īpaši norādot tālmācību</w:t>
                  </w:r>
                </w:p>
              </w:tc>
              <w:tc>
                <w:tcPr>
                  <w:tcW w:w="3787" w:type="pct"/>
                  <w:gridSpan w:val="2"/>
                  <w:tcBorders>
                    <w:top w:val="outset" w:sz="6" w:space="0" w:color="auto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745D5A4F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4C29EA2E" w14:textId="77777777" w:rsidTr="00174E0B">
              <w:trPr>
                <w:tblCellSpacing w:w="15" w:type="dxa"/>
              </w:trPr>
              <w:tc>
                <w:tcPr>
                  <w:tcW w:w="11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20FF3BC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programmas īstenošanas valoda</w:t>
                  </w:r>
                </w:p>
              </w:tc>
              <w:tc>
                <w:tcPr>
                  <w:tcW w:w="3787" w:type="pct"/>
                  <w:gridSpan w:val="2"/>
                  <w:tcBorders>
                    <w:top w:val="outset" w:sz="6" w:space="0" w:color="auto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0906279A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</w:tbl>
          <w:p w14:paraId="7F09B921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lv-LV"/>
              </w:rPr>
            </w:pPr>
          </w:p>
          <w:tbl>
            <w:tblPr>
              <w:tblW w:w="5000" w:type="pct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789"/>
              <w:gridCol w:w="5446"/>
            </w:tblGrid>
            <w:tr w:rsidR="000C69CA" w:rsidRPr="000C69CA" w14:paraId="0C9CE17C" w14:textId="77777777" w:rsidTr="00D42383">
              <w:trPr>
                <w:trHeight w:val="300"/>
                <w:tblCellSpacing w:w="15" w:type="dxa"/>
              </w:trPr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3101FB3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31F65D2C" w14:textId="77777777" w:rsidTr="00D42383">
              <w:trPr>
                <w:trHeight w:val="300"/>
                <w:tblCellSpacing w:w="15" w:type="dxa"/>
              </w:trPr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9830226" w14:textId="39BC6A6D" w:rsidR="00D42383" w:rsidRPr="000C69CA" w:rsidRDefault="00D42383" w:rsidP="005809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 xml:space="preserve">Pamatojums: Studiju </w:t>
                  </w:r>
                  <w:r w:rsidR="005809C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kvalitātes</w:t>
                  </w: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 xml:space="preserve"> komisijas sēdes</w:t>
                  </w:r>
                </w:p>
              </w:tc>
            </w:tr>
            <w:tr w:rsidR="000C69CA" w:rsidRPr="000C69CA" w14:paraId="5317CDF6" w14:textId="77777777" w:rsidTr="00D42383">
              <w:trPr>
                <w:trHeight w:val="300"/>
                <w:tblCellSpacing w:w="15" w:type="dxa"/>
              </w:trPr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3613414" w14:textId="77777777" w:rsidR="00D42383" w:rsidRPr="000C69CA" w:rsidRDefault="00D42383" w:rsidP="00D42383">
                  <w:pPr>
                    <w:spacing w:before="100" w:beforeAutospacing="1" w:after="100" w:afterAutospacing="1" w:line="360" w:lineRule="auto"/>
                    <w:ind w:firstLine="3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lastRenderedPageBreak/>
                    <w:t>______. gada ____. _____________ lēmums Nr. _______</w:t>
                  </w:r>
                </w:p>
              </w:tc>
            </w:tr>
            <w:tr w:rsidR="000C69CA" w:rsidRPr="000C69CA" w14:paraId="241D0779" w14:textId="77777777" w:rsidTr="00D42383">
              <w:trPr>
                <w:trHeight w:val="300"/>
                <w:tblCellSpacing w:w="15" w:type="dxa"/>
              </w:trPr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3454962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D4361C" w:rsidRPr="000C69CA" w14:paraId="3E70A8F3" w14:textId="77777777" w:rsidTr="00D42383">
              <w:trPr>
                <w:trHeight w:val="300"/>
                <w:tblCellSpacing w:w="15" w:type="dxa"/>
              </w:trPr>
              <w:tc>
                <w:tcPr>
                  <w:tcW w:w="9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06722B7F" w14:textId="64FB4A0D" w:rsidR="00D4361C" w:rsidRDefault="00D4361C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Studiju kvalitātes komisijas</w:t>
                  </w:r>
                </w:p>
                <w:p w14:paraId="08B482C1" w14:textId="45E1E745" w:rsidR="00D42383" w:rsidRPr="000C69CA" w:rsidRDefault="00D4361C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priekšsēdētājs</w:t>
                  </w:r>
                </w:p>
              </w:tc>
              <w:tc>
                <w:tcPr>
                  <w:tcW w:w="3950" w:type="pct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1008D8C5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D4361C" w:rsidRPr="000C69CA" w14:paraId="249072EC" w14:textId="77777777" w:rsidTr="00D42383">
              <w:trPr>
                <w:trHeight w:val="300"/>
                <w:tblCellSpacing w:w="15" w:type="dxa"/>
              </w:trPr>
              <w:tc>
                <w:tcPr>
                  <w:tcW w:w="9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30E52A4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3950" w:type="pct"/>
                  <w:tcBorders>
                    <w:top w:val="outset" w:sz="6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57850151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vārds, uzvārds, paraksts)</w:t>
                  </w:r>
                </w:p>
              </w:tc>
            </w:tr>
          </w:tbl>
          <w:p w14:paraId="549580D4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lv-LV"/>
              </w:rPr>
            </w:pPr>
          </w:p>
          <w:tbl>
            <w:tblPr>
              <w:tblW w:w="5000" w:type="pct"/>
              <w:tblCellSpacing w:w="15" w:type="dxa"/>
              <w:tblBorders>
                <w:top w:val="outset" w:sz="2" w:space="0" w:color="auto"/>
                <w:left w:val="outset" w:sz="2" w:space="0" w:color="auto"/>
                <w:bottom w:val="outset" w:sz="2" w:space="0" w:color="auto"/>
                <w:right w:val="outset" w:sz="2" w:space="0" w:color="auto"/>
              </w:tblBorders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635"/>
              <w:gridCol w:w="6600"/>
            </w:tblGrid>
            <w:tr w:rsidR="000C69CA" w:rsidRPr="000C69CA" w14:paraId="523852DD" w14:textId="77777777" w:rsidTr="00D42383">
              <w:trPr>
                <w:tblCellSpacing w:w="15" w:type="dxa"/>
              </w:trPr>
              <w:tc>
                <w:tcPr>
                  <w:tcW w:w="5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067C2E98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  <w:tc>
                <w:tcPr>
                  <w:tcW w:w="4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5142E12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7CAA3C1A" w14:textId="77777777" w:rsidTr="00D42383">
              <w:trPr>
                <w:tblCellSpacing w:w="15" w:type="dxa"/>
              </w:trPr>
              <w:tc>
                <w:tcPr>
                  <w:tcW w:w="5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noWrap/>
                  <w:hideMark/>
                </w:tcPr>
                <w:p w14:paraId="55CFB875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___.___._____.</w:t>
                  </w:r>
                </w:p>
              </w:tc>
              <w:tc>
                <w:tcPr>
                  <w:tcW w:w="4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CE447FB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  <w:tr w:rsidR="000C69CA" w:rsidRPr="000C69CA" w14:paraId="777D5591" w14:textId="77777777" w:rsidTr="00D42383">
              <w:trPr>
                <w:tblCellSpacing w:w="15" w:type="dxa"/>
              </w:trPr>
              <w:tc>
                <w:tcPr>
                  <w:tcW w:w="5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9D09C12" w14:textId="77777777" w:rsidR="00D42383" w:rsidRPr="000C69CA" w:rsidRDefault="00D42383" w:rsidP="00D4238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(datums)</w:t>
                  </w:r>
                </w:p>
              </w:tc>
              <w:tc>
                <w:tcPr>
                  <w:tcW w:w="435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300244C" w14:textId="77777777" w:rsidR="00D42383" w:rsidRPr="000C69CA" w:rsidRDefault="00D42383" w:rsidP="00D4238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</w:pPr>
                  <w:r w:rsidRPr="000C69C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lv-LV"/>
                    </w:rPr>
                    <w:t> </w:t>
                  </w:r>
                </w:p>
              </w:tc>
            </w:tr>
          </w:tbl>
          <w:p w14:paraId="1E489357" w14:textId="241DC1C6" w:rsidR="00D42383" w:rsidRPr="000C69CA" w:rsidRDefault="00D42383" w:rsidP="00D423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450" w:type="dxa"/>
            <w:vAlign w:val="center"/>
            <w:hideMark/>
          </w:tcPr>
          <w:p w14:paraId="6149273A" w14:textId="77777777" w:rsidR="00D42383" w:rsidRPr="000C69CA" w:rsidRDefault="00D42383" w:rsidP="00D4238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0C69CA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lastRenderedPageBreak/>
              <w:t xml:space="preserve">  </w:t>
            </w:r>
          </w:p>
        </w:tc>
      </w:tr>
    </w:tbl>
    <w:p w14:paraId="10418118" w14:textId="56B586D1" w:rsidR="004364FB" w:rsidRDefault="004364FB" w:rsidP="00D4238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53FBC51F" w14:textId="77777777" w:rsidR="00AC6718" w:rsidRPr="000C69CA" w:rsidRDefault="00AC6718" w:rsidP="00D4238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CC60695" w14:textId="2AC361BE" w:rsidR="00AC6718" w:rsidRPr="000C69CA" w:rsidRDefault="00AC6718" w:rsidP="00AC67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AC6718" w:rsidRPr="000C69CA" w:rsidSect="00174E0B">
      <w:headerReference w:type="default" r:id="rId6"/>
      <w:footerReference w:type="default" r:id="rId7"/>
      <w:footerReference w:type="first" r:id="rId8"/>
      <w:pgSz w:w="11906" w:h="16838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CA20C4" w14:textId="77777777" w:rsidR="00BA0C65" w:rsidRDefault="00BA0C65" w:rsidP="009E4598">
      <w:pPr>
        <w:spacing w:after="0" w:line="240" w:lineRule="auto"/>
      </w:pPr>
      <w:r>
        <w:separator/>
      </w:r>
    </w:p>
  </w:endnote>
  <w:endnote w:type="continuationSeparator" w:id="0">
    <w:p w14:paraId="389955EC" w14:textId="77777777" w:rsidR="00BA0C65" w:rsidRDefault="00BA0C65" w:rsidP="009E4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1C8CF" w14:textId="4CCF9D4D" w:rsidR="009E4598" w:rsidRPr="009E4598" w:rsidRDefault="002761DF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IZMnotp_0912</w:t>
    </w:r>
    <w:r w:rsidR="009E4598">
      <w:rPr>
        <w:rFonts w:ascii="Times New Roman" w:hAnsi="Times New Roman" w:cs="Times New Roman"/>
        <w:sz w:val="20"/>
        <w:szCs w:val="20"/>
      </w:rPr>
      <w:t>18_lic_no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E36D5F" w14:textId="212D470B" w:rsidR="00174E0B" w:rsidRPr="00174E0B" w:rsidRDefault="002761DF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IZMnotp_0912</w:t>
    </w:r>
    <w:r w:rsidR="00174E0B" w:rsidRPr="00174E0B">
      <w:rPr>
        <w:rFonts w:ascii="Times New Roman" w:hAnsi="Times New Roman" w:cs="Times New Roman"/>
        <w:sz w:val="20"/>
        <w:szCs w:val="20"/>
      </w:rPr>
      <w:t>18_lic_n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F3B801" w14:textId="77777777" w:rsidR="00BA0C65" w:rsidRDefault="00BA0C65" w:rsidP="009E4598">
      <w:pPr>
        <w:spacing w:after="0" w:line="240" w:lineRule="auto"/>
      </w:pPr>
      <w:r>
        <w:separator/>
      </w:r>
    </w:p>
  </w:footnote>
  <w:footnote w:type="continuationSeparator" w:id="0">
    <w:p w14:paraId="39CA7705" w14:textId="77777777" w:rsidR="00BA0C65" w:rsidRDefault="00BA0C65" w:rsidP="009E4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805355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42FBD3" w14:textId="792B30DD" w:rsidR="00174E0B" w:rsidRDefault="00174E0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61D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B5818A" w14:textId="77777777" w:rsidR="00174E0B" w:rsidRDefault="00174E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TQGYnNzA2MzQyUdpeDU4uLM/DyQAsNaAFaYmQEsAAAA"/>
  </w:docVars>
  <w:rsids>
    <w:rsidRoot w:val="00281540"/>
    <w:rsid w:val="000730A5"/>
    <w:rsid w:val="0009325B"/>
    <w:rsid w:val="000C69CA"/>
    <w:rsid w:val="001307AD"/>
    <w:rsid w:val="0016142A"/>
    <w:rsid w:val="00174E0B"/>
    <w:rsid w:val="001B74D7"/>
    <w:rsid w:val="001D5804"/>
    <w:rsid w:val="001F27D6"/>
    <w:rsid w:val="0022220D"/>
    <w:rsid w:val="00231A20"/>
    <w:rsid w:val="002514A2"/>
    <w:rsid w:val="002761DF"/>
    <w:rsid w:val="00281540"/>
    <w:rsid w:val="002C0FB4"/>
    <w:rsid w:val="00305DE4"/>
    <w:rsid w:val="004364FB"/>
    <w:rsid w:val="005301D3"/>
    <w:rsid w:val="00540635"/>
    <w:rsid w:val="005809C7"/>
    <w:rsid w:val="005A0E0C"/>
    <w:rsid w:val="00602201"/>
    <w:rsid w:val="006B6942"/>
    <w:rsid w:val="006C6389"/>
    <w:rsid w:val="00772000"/>
    <w:rsid w:val="007826E9"/>
    <w:rsid w:val="0083731C"/>
    <w:rsid w:val="00846441"/>
    <w:rsid w:val="008574DD"/>
    <w:rsid w:val="008A0806"/>
    <w:rsid w:val="00905738"/>
    <w:rsid w:val="009955EC"/>
    <w:rsid w:val="009E4598"/>
    <w:rsid w:val="009F3AC4"/>
    <w:rsid w:val="00A90F08"/>
    <w:rsid w:val="00AC6718"/>
    <w:rsid w:val="00AE3CB3"/>
    <w:rsid w:val="00B2101D"/>
    <w:rsid w:val="00B340DC"/>
    <w:rsid w:val="00B542B6"/>
    <w:rsid w:val="00BA0C65"/>
    <w:rsid w:val="00C17C41"/>
    <w:rsid w:val="00C63081"/>
    <w:rsid w:val="00C90A66"/>
    <w:rsid w:val="00CA24B3"/>
    <w:rsid w:val="00CC74B2"/>
    <w:rsid w:val="00D42383"/>
    <w:rsid w:val="00D4361C"/>
    <w:rsid w:val="00DB766E"/>
    <w:rsid w:val="00DE0A82"/>
    <w:rsid w:val="00E05A18"/>
    <w:rsid w:val="00E567F0"/>
    <w:rsid w:val="00FC304D"/>
    <w:rsid w:val="00FF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42A0B"/>
  <w15:chartTrackingRefBased/>
  <w15:docId w15:val="{918DED30-C0E7-41E8-8261-609470CB8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4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1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4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4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4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4A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45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598"/>
  </w:style>
  <w:style w:type="paragraph" w:styleId="Footer">
    <w:name w:val="footer"/>
    <w:basedOn w:val="Normal"/>
    <w:link w:val="FooterChar"/>
    <w:uiPriority w:val="99"/>
    <w:unhideWhenUsed/>
    <w:rsid w:val="009E459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2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29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031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736623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3810567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4</Words>
  <Characters>380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Upīte</dc:creator>
  <cp:keywords/>
  <dc:description/>
  <cp:lastModifiedBy>Anita Depkovska</cp:lastModifiedBy>
  <cp:revision>2</cp:revision>
  <dcterms:created xsi:type="dcterms:W3CDTF">2018-12-09T17:51:00Z</dcterms:created>
  <dcterms:modified xsi:type="dcterms:W3CDTF">2018-12-09T17:51:00Z</dcterms:modified>
</cp:coreProperties>
</file>